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oster</w:t>
      </w:r>
      <w:proofErr w:type="gramEnd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5A547A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5A547A">
        <w:rPr>
          <w:rFonts w:ascii="Times New Roman" w:hAnsi="Times New Roman" w:cs="Times New Roman"/>
          <w:b/>
          <w:sz w:val="28"/>
          <w:szCs w:val="32"/>
          <w:lang w:val="en-US"/>
        </w:rPr>
        <w:t>Title</w:t>
      </w:r>
      <w:r w:rsidR="005A547A" w:rsidRPr="005A547A">
        <w:rPr>
          <w:rFonts w:ascii="Times New Roman" w:hAnsi="Times New Roman" w:cs="Times New Roman"/>
          <w:b/>
          <w:sz w:val="28"/>
          <w:szCs w:val="32"/>
          <w:lang w:val="en-US"/>
        </w:rPr>
        <w:t xml:space="preserve"> (Font size 14</w:t>
      </w:r>
      <w:r w:rsidRPr="005A547A">
        <w:rPr>
          <w:rFonts w:ascii="Times New Roman" w:hAnsi="Times New Roman" w:cs="Times New Roman"/>
          <w:b/>
          <w:sz w:val="28"/>
          <w:szCs w:val="32"/>
          <w:lang w:val="en-US"/>
        </w:rPr>
        <w:t>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5A547A">
        <w:rPr>
          <w:rFonts w:ascii="Times New Roman" w:hAnsi="Times New Roman" w:cs="Times New Roman"/>
          <w:b/>
          <w:sz w:val="24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5A547A" w:rsidRPr="005A547A">
        <w:rPr>
          <w:rFonts w:ascii="Times New Roman" w:hAnsi="Times New Roman" w:cs="Times New Roman"/>
          <w:b/>
          <w:sz w:val="24"/>
          <w:szCs w:val="32"/>
          <w:lang w:val="en-US"/>
        </w:rPr>
        <w:t>(Font size 12</w:t>
      </w:r>
      <w:r w:rsidRPr="005A547A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5A547A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  <w:r w:rsidRPr="005A547A">
        <w:rPr>
          <w:rFonts w:ascii="Times New Roman" w:hAnsi="Times New Roman" w:cs="Times New Roman"/>
          <w:b/>
          <w:sz w:val="24"/>
          <w:szCs w:val="24"/>
          <w:lang w:val="en-US"/>
        </w:rPr>
        <w:t>Abstract:</w:t>
      </w:r>
      <w:r w:rsidR="005A547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Font size 12</w:t>
      </w:r>
      <w:r w:rsidRPr="005A547A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A41D76" w:rsidRPr="00B950FD" w:rsidRDefault="003C56F7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nning paragraph of a</w:t>
      </w:r>
      <w:r w:rsidR="00A41D76"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the </w:t>
      </w:r>
    </w:p>
    <w:p w:rsidR="00A41D76" w:rsidRPr="003C56F7" w:rsidRDefault="00A41D76" w:rsidP="00FC0323">
      <w:pPr>
        <w:jc w:val="both"/>
        <w:rPr>
          <w:rFonts w:ascii="Times New Roman" w:hAnsi="Times New Roman" w:cs="Times New Roman"/>
          <w:sz w:val="24"/>
          <w:szCs w:val="24"/>
        </w:rPr>
      </w:pPr>
      <w:r w:rsidRPr="00FC0323">
        <w:rPr>
          <w:rFonts w:ascii="Times New Roman" w:hAnsi="Times New Roman" w:cs="Times New Roman"/>
          <w:sz w:val="24"/>
          <w:szCs w:val="24"/>
        </w:rPr>
        <w:t xml:space="preserve">Introduction, </w:t>
      </w:r>
      <w:r w:rsidRPr="003C56F7">
        <w:rPr>
          <w:rFonts w:ascii="Times New Roman" w:hAnsi="Times New Roman" w:cs="Times New Roman"/>
          <w:sz w:val="24"/>
          <w:szCs w:val="24"/>
        </w:rPr>
        <w:t>Review of the literature, Particulars about the data collection, Methods and methodology adopted, Result obtained, and Conclusion derived.</w:t>
      </w:r>
      <w:r w:rsidRPr="003C56F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C56F7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C0323" w:rsidRDefault="00FC0323" w:rsidP="00A41D76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 case of:</w:t>
      </w: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C0116" w:rsidRDefault="00AC0116" w:rsidP="00AC011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C0116">
        <w:rPr>
          <w:rFonts w:ascii="Times New Roman" w:hAnsi="Times New Roman" w:cs="Times New Roman"/>
          <w:sz w:val="24"/>
          <w:lang w:val="en-US"/>
        </w:rPr>
        <w:t>For Case study, mention i</w:t>
      </w:r>
      <w:r w:rsidR="00A41D76" w:rsidRPr="00AC0116">
        <w:rPr>
          <w:rFonts w:ascii="Times New Roman" w:hAnsi="Times New Roman" w:cs="Times New Roman"/>
          <w:sz w:val="24"/>
          <w:lang w:val="en-US"/>
        </w:rPr>
        <w:t xml:space="preserve">mportant facts </w:t>
      </w:r>
      <w:r>
        <w:rPr>
          <w:rFonts w:ascii="Times New Roman" w:hAnsi="Times New Roman" w:cs="Times New Roman"/>
          <w:sz w:val="24"/>
          <w:lang w:val="en-US"/>
        </w:rPr>
        <w:t>and a</w:t>
      </w:r>
      <w:r w:rsidR="00A41D76" w:rsidRPr="00AC0116">
        <w:rPr>
          <w:rFonts w:ascii="Times New Roman" w:hAnsi="Times New Roman" w:cs="Times New Roman"/>
          <w:sz w:val="24"/>
          <w:lang w:val="en-US"/>
        </w:rPr>
        <w:t xml:space="preserve">bstract content can </w:t>
      </w:r>
      <w:r w:rsidR="00593D8B" w:rsidRPr="00AC0116">
        <w:rPr>
          <w:rFonts w:ascii="Times New Roman" w:hAnsi="Times New Roman" w:cs="Times New Roman"/>
          <w:sz w:val="24"/>
          <w:lang w:val="en-US"/>
        </w:rPr>
        <w:t xml:space="preserve">be written on the basis of the detailed </w:t>
      </w:r>
      <w:r w:rsidR="00A41D76" w:rsidRPr="00AC0116"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 w:rsidRPr="00AC0116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  <w:r>
        <w:rPr>
          <w:rFonts w:ascii="Times New Roman" w:hAnsi="Times New Roman" w:cs="Times New Roman"/>
          <w:sz w:val="24"/>
          <w:lang w:val="en-US"/>
        </w:rPr>
        <w:t xml:space="preserve">. </w:t>
      </w:r>
    </w:p>
    <w:p w:rsidR="00AC0116" w:rsidRDefault="00AC0116" w:rsidP="00AC011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case study’s abstract should mention the relevant facts and other major landmark judgments or opinions to be presented to the audience. </w:t>
      </w:r>
    </w:p>
    <w:p w:rsidR="00AC0116" w:rsidRDefault="00AC0116" w:rsidP="00AC011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C0116" w:rsidRPr="00AC0116" w:rsidRDefault="00A41D76" w:rsidP="00AC011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C011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 w:rsidRPr="00AC0116">
        <w:rPr>
          <w:rFonts w:ascii="Times New Roman" w:hAnsi="Times New Roman" w:cs="Times New Roman"/>
          <w:sz w:val="24"/>
          <w:lang w:val="en-US"/>
        </w:rPr>
        <w:t xml:space="preserve">the </w:t>
      </w:r>
      <w:r w:rsidR="00AC0116" w:rsidRPr="00AC0116">
        <w:rPr>
          <w:rFonts w:ascii="Times New Roman" w:hAnsi="Times New Roman" w:cs="Times New Roman"/>
          <w:sz w:val="24"/>
          <w:lang w:val="en-US"/>
        </w:rPr>
        <w:t xml:space="preserve">review paper, mention the </w:t>
      </w:r>
      <w:r w:rsidRPr="00AC0116">
        <w:rPr>
          <w:rFonts w:ascii="Times New Roman" w:hAnsi="Times New Roman" w:cs="Times New Roman"/>
          <w:sz w:val="24"/>
          <w:szCs w:val="24"/>
        </w:rPr>
        <w:t>Introduction,</w:t>
      </w:r>
      <w:r w:rsidR="00AC0116" w:rsidRPr="00AC0116">
        <w:rPr>
          <w:rFonts w:ascii="Times New Roman" w:hAnsi="Times New Roman" w:cs="Times New Roman"/>
          <w:sz w:val="24"/>
          <w:szCs w:val="24"/>
        </w:rPr>
        <w:t xml:space="preserve"> </w:t>
      </w:r>
      <w:r w:rsidRPr="00AC0116">
        <w:rPr>
          <w:rFonts w:ascii="Times New Roman" w:hAnsi="Times New Roman" w:cs="Times New Roman"/>
          <w:sz w:val="24"/>
          <w:szCs w:val="24"/>
        </w:rPr>
        <w:t>Review of the literature, Conclusion derived</w:t>
      </w:r>
      <w:r w:rsidR="00AC0116">
        <w:rPr>
          <w:rFonts w:ascii="Times New Roman" w:hAnsi="Times New Roman" w:cs="Times New Roman"/>
          <w:sz w:val="24"/>
          <w:szCs w:val="24"/>
        </w:rPr>
        <w:t xml:space="preserve"> in a running paragraph. </w:t>
      </w:r>
    </w:p>
    <w:p w:rsidR="00AC0116" w:rsidRPr="00AC0116" w:rsidRDefault="00AC0116" w:rsidP="00AC0116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C0116">
        <w:rPr>
          <w:rFonts w:ascii="Times New Roman" w:hAnsi="Times New Roman" w:cs="Times New Roman"/>
          <w:b/>
          <w:sz w:val="24"/>
          <w:szCs w:val="24"/>
        </w:rPr>
        <w:t>Keywords</w:t>
      </w:r>
      <w:r w:rsidRPr="00AC0116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AC0116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C0116" w:rsidRPr="00AC0116" w:rsidRDefault="00AC0116" w:rsidP="00AC0116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9F4DB4" w:rsidRDefault="009F4DB4" w:rsidP="009F4DB4">
      <w:pPr>
        <w:jc w:val="both"/>
        <w:rPr>
          <w:rFonts w:ascii="Times New Roman" w:hAnsi="Times New Roman" w:cs="Times New Roman"/>
          <w:i/>
        </w:rPr>
      </w:pPr>
    </w:p>
    <w:p w:rsidR="009F4DB4" w:rsidRDefault="009F4DB4" w:rsidP="009F4DB4">
      <w:pPr>
        <w:spacing w:after="160" w:line="259" w:lineRule="auto"/>
        <w:rPr>
          <w:rFonts w:ascii="Times New Roman" w:hAnsi="Times New Roman" w:cs="Times New Roman"/>
          <w:i/>
        </w:rPr>
      </w:pPr>
    </w:p>
    <w:sectPr w:rsidR="009F4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4553F7"/>
    <w:multiLevelType w:val="hybridMultilevel"/>
    <w:tmpl w:val="7794F190"/>
    <w:lvl w:ilvl="0" w:tplc="3BAA6A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qwUAzztLyywAAAA="/>
  </w:docVars>
  <w:rsids>
    <w:rsidRoot w:val="00A41D76"/>
    <w:rsid w:val="0004437E"/>
    <w:rsid w:val="000649F0"/>
    <w:rsid w:val="003C56F7"/>
    <w:rsid w:val="00475C18"/>
    <w:rsid w:val="00593D8B"/>
    <w:rsid w:val="005A547A"/>
    <w:rsid w:val="005D1733"/>
    <w:rsid w:val="005F47E0"/>
    <w:rsid w:val="006E33B3"/>
    <w:rsid w:val="00706103"/>
    <w:rsid w:val="00826EC5"/>
    <w:rsid w:val="00922B49"/>
    <w:rsid w:val="009773F4"/>
    <w:rsid w:val="009F4DB4"/>
    <w:rsid w:val="00A41D76"/>
    <w:rsid w:val="00AC0116"/>
    <w:rsid w:val="00C11E23"/>
    <w:rsid w:val="00C47DBF"/>
    <w:rsid w:val="00E605AC"/>
    <w:rsid w:val="00FB3099"/>
    <w:rsid w:val="00FC0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hello</cp:lastModifiedBy>
  <cp:revision>10</cp:revision>
  <dcterms:created xsi:type="dcterms:W3CDTF">2021-02-08T05:18:00Z</dcterms:created>
  <dcterms:modified xsi:type="dcterms:W3CDTF">2022-02-03T10:36:00Z</dcterms:modified>
</cp:coreProperties>
</file>